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c</w:t>
      </w:r>
      <w:r>
        <w:t xml:space="preserve"> </w:t>
      </w:r>
      <w:r>
        <w:t xml:space="preserve">Studies</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Orthodontic Training in Mexico City, Mexic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Director of Scholarships</w:t>
      </w:r>
    </w:p>
    <w:p>
      <w:pPr>
        <w:pStyle w:val="BodyText"/>
      </w:pPr>
      <w:r>
        <w:t xml:space="preserve">Mexico City Dental Foundation</w:t>
      </w:r>
    </w:p>
    <w:p>
      <w:pPr>
        <w:pStyle w:val="BodyText"/>
      </w:pPr>
      <w:r>
        <w:t xml:space="preserve">Paseo de la Reforma 185, Cuauhtémoc</w:t>
      </w:r>
    </w:p>
    <w:p>
      <w:pPr>
        <w:pStyle w:val="BodyText"/>
      </w:pPr>
      <w:r>
        <w:t xml:space="preserve">Mexico City, Mexico 06500</w:t>
      </w:r>
    </w:p>
    <w:bookmarkStart w:id="21" w:name="X89085989c7697c1ab4e261ce50b5b7da0654cce"/>
    <w:p>
      <w:pPr>
        <w:pStyle w:val="Heading2"/>
      </w:pPr>
      <w:r>
        <w:t xml:space="preserve">Subject: Scholarship Application for Advanced Orthodontic Training in Mexico Mexico City</w:t>
      </w:r>
    </w:p>
    <w:bookmarkEnd w:id="21"/>
    <w:p>
      <w:pPr>
        <w:pStyle w:val="FirstParagraph"/>
      </w:pPr>
      <w:r>
        <w:t xml:space="preserve">To the Esteemed Scholarship Committee,</w:t>
      </w:r>
    </w:p>
    <w:p>
      <w:pPr>
        <w:pStyle w:val="BodyText"/>
      </w:pPr>
      <w:r>
        <w:t xml:space="preserve">I am writing this Scholarship Application Letter with profound enthusiasm to apply for the prestigious International Orthodontic Advancement Scholarship, specifically designed to support future leaders in dental care within Mexico Mexico City. As a dedicated dental professional holding a Doctor of Dental Surgery (DDS) degree from [Your University], I have cultivated an unwavering passion for orthodontics—particularly through my clinical work at [Your Current Institution] where I provided specialized care to 300+ patients annually. This Scholarship Application Letter represents not merely an opportunity, but a pivotal step toward fulfilling my mission: becoming one of Mexico City's most impactful Orthodontist specialists committed to transforming oral healthcare accessibility across our diverse population.</w:t>
      </w:r>
    </w:p>
    <w:p>
      <w:pPr>
        <w:pStyle w:val="BodyText"/>
      </w:pPr>
      <w:r>
        <w:t xml:space="preserve">My journey toward orthodontic excellence began during my dental studies when I witnessed the transformative power of corrective treatment at a public clinic in Mexico City’s Iztapalapa borough. A 12-year-old patient, Maria, who had suffered years of bullying due to severe malocclusion, gained confidence after her treatment—a moment that crystallized my purpose. Since then, I have immersed myself in orthodontic literature and clinical practice, completing an advanced certification in digital smile design and conducting research on affordable treatment modalities for low-income communities. My thesis on "Innovative Cost-Effective Orthodontic Approaches for Urban Youth Populations" earned recognition at the National Dental Congress in Guadalajara, positioning me to contribute meaningfully to Mexico’s dental landscape.</w:t>
      </w:r>
    </w:p>
    <w:p>
      <w:pPr>
        <w:pStyle w:val="BodyText"/>
      </w:pPr>
      <w:r>
        <w:t xml:space="preserve">Why Mexico Mexico City? This vibrant metropolis represents the ideal crucible for my professional evolution. As Latin America’s largest urban center with 21 million residents, Mexico City presents unparalleled challenges and opportunities in orthodontic care delivery. Despite its advanced medical infrastructure, 68% of children in marginalized neighborhoods lack access to specialized treatment due to financial barriers—a statistic I am determined to address. The city’s leading institutions like the National Institute of Dentistry (INDE) and Universidad Nacional Autónoma de México (UNAM) offer world-class orthodontic programs uniquely positioned at the intersection of cutting-edge technology and community health needs. By training in Mexico Mexico City, I will directly engage with the urban dental ecosystem where my skills can have immediate, measurable impact—not through theoretical learning alone, but by serving communities like those in Tlalpan and Coyoacán where orthodontic care remains scarce.</w:t>
      </w:r>
    </w:p>
    <w:p>
      <w:pPr>
        <w:pStyle w:val="BodyText"/>
      </w:pPr>
      <w:r>
        <w:t xml:space="preserve">My proposed training at the Universidad Nacional Autónoma de México’s Orthodontic Residency Program aligns perfectly with my vision. This three-year advanced residency integrates clinical rotations across Mexico City’s public hospitals, private clinics, and community health centers—providing the comprehensive exposure necessary to develop culturally competent care models. I am particularly eager to collaborate with Professor Elena Morales’ research team on their ongoing project for 3D-printed orthodontic appliances tailored for Mexico City’s diverse dental anatomy. This scholarship would cover tuition and living expenses in Mexico Mexico City, eliminating the financial burden that currently prevents me from pursuing this critical training opportunity.</w:t>
      </w:r>
    </w:p>
    <w:p>
      <w:pPr>
        <w:pStyle w:val="BodyText"/>
      </w:pPr>
      <w:r>
        <w:t xml:space="preserve">Financial constraints have been my greatest barrier to advancing my orthodontic specialization. While I secured modest funding through my current institution, it falls short of covering the full cost of advanced training in a city where living expenses are 35% higher than national averages. Without this scholarship, I would be forced to delay training or pursue less impactful opportunities abroad—potentially missing the chance to serve Mexico City’s underserved communities during this critical health workforce shortage. The International Orthodontic Advancement Scholarship represents the only viable path for me to complete my training without accruing crippling debt, ensuring my future practice remains accessible to low-income families from day one.</w:t>
      </w:r>
    </w:p>
    <w:p>
      <w:pPr>
        <w:pStyle w:val="BodyText"/>
      </w:pPr>
      <w:r>
        <w:t xml:space="preserve">Upon completion of my residency in Mexico City, I will establish a community-focused orthodontic practice in the Iztapalapa district—home to over 2 million residents with limited dental services. My model will integrate sliding-scale fees, mobile clinic days for remote neighborhoods, and partnerships with schools to provide early screening. Having worked alongside public health units during my clinical rotations at ISSSTE facilities, I understand Mexico City’s healthcare system intimately and can design solutions that work within existing structures rather than creating parallel systems. This Scholarship Application Letter is my promise: every patient I treat will embody the transformative power of orthodontics we witnessed in Maria’s journey—renewing self-esteem while building healthier communities across Mexico Mexico City.</w:t>
      </w:r>
    </w:p>
    <w:p>
      <w:pPr>
        <w:pStyle w:val="BodyText"/>
      </w:pPr>
      <w:r>
        <w:t xml:space="preserve">My commitment to this mission is further evidenced by my volunteer work with "Sonrisas Sin Límites" (Smiles Without Limits), a nonprofit providing free orthodontic care to children in Oaxaca and Mexico City. Over 18 months, I led a team that delivered 150+ treatments while documenting outcomes to improve future programs—a project funded entirely through my personal savings and volunteer hours. This experience cemented my belief that true orthodontic excellence must be inseparable from social responsibility—especially in cities where dental disparities mirror socioeconomic divides.</w:t>
      </w:r>
    </w:p>
    <w:p>
      <w:pPr>
        <w:pStyle w:val="BodyText"/>
      </w:pPr>
      <w:r>
        <w:t xml:space="preserve">As I prepare to submit this Scholarship Application Letter, I recognize Mexico City’s unique position as both a global metropolis and a microcosm of Latin America’s healthcare challenges. The city’s cultural vibrancy—where ancient traditions coexist with technological innovation—fuels my desire to develop orthodontic solutions that honor local customs while embracing modern science. From the historic Chapultepec Park to the bustling Zócalo, Mexico Mexico City offers a dynamic backdrop for learning how to blend global expertise with community-centered care.</w:t>
      </w:r>
    </w:p>
    <w:p>
      <w:pPr>
        <w:pStyle w:val="BodyText"/>
      </w:pPr>
      <w:r>
        <w:t xml:space="preserve">I am prepared to bring not only technical proficiency but also deep cultural empathy to this training program. My fluency in Spanish and Portuguese (essential for serving immigrant populations), combined with my experience navigating complex public healthcare systems, positions me to immediately contribute within the Mexico City orthodontic community. The scholarship would empower me to become a bridge between advanced dental science and the communities most in need of it—a role I have dedicated my career to fulfilling.</w:t>
      </w:r>
    </w:p>
    <w:p>
      <w:pPr>
        <w:pStyle w:val="BodyText"/>
      </w:pPr>
      <w:r>
        <w:t xml:space="preserve">Thank you for considering my application. I welcome the opportunity to discuss how my vision aligns with your mission during an interview at your convenience. As a future Orthodontist rooted in Mexico City, I am ready to dedicate myself fully to this scholarship and the transformative work it enables within our beloved c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DDS, [Year of Graduation]</w:t>
      </w:r>
    </w:p>
    <w:p>
      <w:pPr>
        <w:pStyle w:val="BodyText"/>
      </w:pPr>
      <w:r>
        <w:t xml:space="preserve">Member, Mexican Dental Association (M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c Studies in Mexico City</dc:title>
  <dc:creator/>
  <dc:language>en</dc:language>
  <cp:keywords/>
  <dcterms:created xsi:type="dcterms:W3CDTF">2026-07-23T23:14:49Z</dcterms:created>
  <dcterms:modified xsi:type="dcterms:W3CDTF">2026-07-23T23:14:49Z</dcterms:modified>
</cp:coreProperties>
</file>

<file path=docProps/custom.xml><?xml version="1.0" encoding="utf-8"?>
<Properties xmlns="http://schemas.openxmlformats.org/officeDocument/2006/custom-properties" xmlns:vt="http://schemas.openxmlformats.org/officeDocument/2006/docPropsVTypes"/>
</file>